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112475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47776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017457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85075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57010" cy="4668252"/>
            <wp:effectExtent b="0" l="0" r="0" t="0"/>
            <wp:docPr descr="Figure 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30841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49642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8756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25004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34241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09455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52866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49739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51321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385219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758774"/>
            <wp:effectExtent b="0" l="0" r="0" t="0"/>
            <wp:docPr descr="Figure 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562002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160520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82467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75723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51321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Раджабов Р.З. НКАбд-05-2023</dc:creator>
  <dc:language>ru-RU</dc:language>
  <cp:keywords/>
  <dcterms:created xsi:type="dcterms:W3CDTF">2023-12-31T10:34:37Z</dcterms:created>
  <dcterms:modified xsi:type="dcterms:W3CDTF">2023-12-31T1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